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8F7C4" w14:textId="77777777" w:rsidR="00443F2C" w:rsidRDefault="00443F2C">
      <w:pPr>
        <w:tabs>
          <w:tab w:val="left" w:pos="1050"/>
          <w:tab w:val="center" w:pos="4535"/>
        </w:tabs>
        <w:spacing w:beforeLines="50" w:before="120" w:afterLines="50" w:after="120" w:line="420" w:lineRule="exact"/>
        <w:jc w:val="left"/>
        <w:rPr>
          <w:rFonts w:ascii="楷体_GB2312" w:eastAsia="楷体_GB2312"/>
          <w:b/>
          <w:sz w:val="44"/>
          <w:szCs w:val="52"/>
        </w:rPr>
      </w:pP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 w:hint="eastAsia"/>
          <w:b/>
          <w:sz w:val="44"/>
          <w:szCs w:val="52"/>
        </w:rPr>
        <w:t>房屋危险性鉴定报告</w:t>
      </w:r>
    </w:p>
    <w:p w14:paraId="6B35C74F" w14:textId="09C1ECEF" w:rsidR="00443F2C" w:rsidRDefault="00443F2C">
      <w:pPr>
        <w:spacing w:line="420" w:lineRule="exact"/>
        <w:ind w:right="1205"/>
        <w:jc w:val="center"/>
        <w:rPr>
          <w:rFonts w:ascii="宋体" w:eastAsia="楷体_GB2312" w:hAnsi="宋体"/>
          <w:color w:val="FF0000"/>
          <w:sz w:val="24"/>
        </w:rPr>
      </w:pPr>
      <w:r>
        <w:rPr>
          <w:rFonts w:ascii="楷体_GB2312" w:eastAsia="楷体_GB2312" w:hint="eastAsia"/>
          <w:b/>
          <w:sz w:val="24"/>
        </w:rPr>
        <w:t xml:space="preserve">                                                  报告编号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80"/>
        <w:gridCol w:w="2724"/>
        <w:gridCol w:w="1575"/>
        <w:gridCol w:w="4341"/>
      </w:tblGrid>
      <w:tr w:rsidR="00443F2C" w14:paraId="795D57DB" w14:textId="77777777">
        <w:trPr>
          <w:trHeight w:val="530"/>
          <w:jc w:val="center"/>
        </w:trPr>
        <w:tc>
          <w:tcPr>
            <w:tcW w:w="9900" w:type="dxa"/>
            <w:gridSpan w:val="5"/>
          </w:tcPr>
          <w:p w14:paraId="092C08E1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一、委托概况</w:t>
            </w:r>
          </w:p>
        </w:tc>
      </w:tr>
      <w:tr w:rsidR="00443F2C" w14:paraId="5104971F" w14:textId="77777777">
        <w:trPr>
          <w:jc w:val="center"/>
        </w:trPr>
        <w:tc>
          <w:tcPr>
            <w:tcW w:w="1260" w:type="dxa"/>
            <w:gridSpan w:val="2"/>
          </w:tcPr>
          <w:p w14:paraId="0D006EA3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委托单位</w:t>
            </w:r>
          </w:p>
        </w:tc>
        <w:tc>
          <w:tcPr>
            <w:tcW w:w="2724" w:type="dxa"/>
            <w:vAlign w:val="center"/>
          </w:tcPr>
          <w:p w14:paraId="64A12347" w14:textId="33A4B97A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unit}}</w:t>
            </w:r>
          </w:p>
        </w:tc>
        <w:tc>
          <w:tcPr>
            <w:tcW w:w="1575" w:type="dxa"/>
            <w:vAlign w:val="center"/>
          </w:tcPr>
          <w:p w14:paraId="14D34040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联系电话</w:t>
            </w:r>
          </w:p>
        </w:tc>
        <w:tc>
          <w:tcPr>
            <w:tcW w:w="4341" w:type="dxa"/>
            <w:vAlign w:val="center"/>
          </w:tcPr>
          <w:p w14:paraId="0754887B" w14:textId="5DF8BD1F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phone}}</w:t>
            </w:r>
          </w:p>
        </w:tc>
      </w:tr>
      <w:tr w:rsidR="00443F2C" w14:paraId="65D8B0F8" w14:textId="77777777">
        <w:trPr>
          <w:trHeight w:val="555"/>
          <w:jc w:val="center"/>
        </w:trPr>
        <w:tc>
          <w:tcPr>
            <w:tcW w:w="1260" w:type="dxa"/>
            <w:gridSpan w:val="2"/>
          </w:tcPr>
          <w:p w14:paraId="38266232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提供资</w:t>
            </w:r>
          </w:p>
          <w:p w14:paraId="3391DB2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料情况</w:t>
            </w:r>
          </w:p>
        </w:tc>
        <w:tc>
          <w:tcPr>
            <w:tcW w:w="2724" w:type="dxa"/>
            <w:vAlign w:val="center"/>
          </w:tcPr>
          <w:p w14:paraId="7D91297A" w14:textId="1122A6BD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material}}</w:t>
            </w:r>
          </w:p>
        </w:tc>
        <w:tc>
          <w:tcPr>
            <w:tcW w:w="1575" w:type="dxa"/>
            <w:vAlign w:val="center"/>
          </w:tcPr>
          <w:p w14:paraId="44F12402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地址</w:t>
            </w:r>
          </w:p>
        </w:tc>
        <w:tc>
          <w:tcPr>
            <w:tcW w:w="4341" w:type="dxa"/>
            <w:vAlign w:val="center"/>
          </w:tcPr>
          <w:p w14:paraId="71FF2FC6" w14:textId="786EE7D5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dd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2C864AFA" w14:textId="77777777">
        <w:trPr>
          <w:trHeight w:val="403"/>
          <w:jc w:val="center"/>
        </w:trPr>
        <w:tc>
          <w:tcPr>
            <w:tcW w:w="9900" w:type="dxa"/>
            <w:gridSpan w:val="5"/>
          </w:tcPr>
          <w:p w14:paraId="450A059E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二、房屋概况</w:t>
            </w:r>
          </w:p>
        </w:tc>
      </w:tr>
      <w:tr w:rsidR="00443F2C" w14:paraId="264A2F30" w14:textId="77777777">
        <w:trPr>
          <w:jc w:val="center"/>
        </w:trPr>
        <w:tc>
          <w:tcPr>
            <w:tcW w:w="1260" w:type="dxa"/>
            <w:gridSpan w:val="2"/>
            <w:vAlign w:val="center"/>
          </w:tcPr>
          <w:p w14:paraId="36F724B9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户主名称</w:t>
            </w:r>
          </w:p>
        </w:tc>
        <w:tc>
          <w:tcPr>
            <w:tcW w:w="2724" w:type="dxa"/>
            <w:vAlign w:val="center"/>
          </w:tcPr>
          <w:p w14:paraId="4248A71F" w14:textId="1C00A171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hold}}</w:t>
            </w:r>
          </w:p>
        </w:tc>
        <w:tc>
          <w:tcPr>
            <w:tcW w:w="1575" w:type="dxa"/>
            <w:vAlign w:val="center"/>
          </w:tcPr>
          <w:p w14:paraId="784028E6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身份证号</w:t>
            </w:r>
          </w:p>
        </w:tc>
        <w:tc>
          <w:tcPr>
            <w:tcW w:w="4341" w:type="dxa"/>
            <w:vAlign w:val="center"/>
          </w:tcPr>
          <w:p w14:paraId="506DFB30" w14:textId="678ADF40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holdid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B035E96" w14:textId="77777777">
        <w:trPr>
          <w:jc w:val="center"/>
        </w:trPr>
        <w:tc>
          <w:tcPr>
            <w:tcW w:w="1260" w:type="dxa"/>
            <w:gridSpan w:val="2"/>
          </w:tcPr>
          <w:p w14:paraId="07011A9C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属性</w:t>
            </w:r>
          </w:p>
        </w:tc>
        <w:tc>
          <w:tcPr>
            <w:tcW w:w="2724" w:type="dxa"/>
            <w:vAlign w:val="center"/>
          </w:tcPr>
          <w:p w14:paraId="506681CD" w14:textId="6BC6D2F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tt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078E78FB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层   数</w:t>
            </w:r>
          </w:p>
        </w:tc>
        <w:tc>
          <w:tcPr>
            <w:tcW w:w="4341" w:type="dxa"/>
            <w:vAlign w:val="center"/>
          </w:tcPr>
          <w:p w14:paraId="7FC3F10C" w14:textId="690743E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layer}}</w:t>
            </w:r>
          </w:p>
        </w:tc>
      </w:tr>
      <w:tr w:rsidR="00443F2C" w14:paraId="21ADA492" w14:textId="77777777">
        <w:trPr>
          <w:jc w:val="center"/>
        </w:trPr>
        <w:tc>
          <w:tcPr>
            <w:tcW w:w="1260" w:type="dxa"/>
            <w:gridSpan w:val="2"/>
          </w:tcPr>
          <w:p w14:paraId="6B505278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构类型</w:t>
            </w:r>
          </w:p>
        </w:tc>
        <w:tc>
          <w:tcPr>
            <w:tcW w:w="2724" w:type="dxa"/>
            <w:vAlign w:val="center"/>
          </w:tcPr>
          <w:p w14:paraId="0378A55B" w14:textId="02F124B8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typena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466C4CEE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鉴定时间</w:t>
            </w:r>
          </w:p>
        </w:tc>
        <w:tc>
          <w:tcPr>
            <w:tcW w:w="4341" w:type="dxa"/>
            <w:vAlign w:val="center"/>
          </w:tcPr>
          <w:p w14:paraId="43D01B21" w14:textId="45B44A19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identityti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FECC50B" w14:textId="77777777" w:rsidTr="005573AB">
        <w:trPr>
          <w:trHeight w:val="4580"/>
          <w:jc w:val="center"/>
        </w:trPr>
        <w:tc>
          <w:tcPr>
            <w:tcW w:w="1260" w:type="dxa"/>
            <w:gridSpan w:val="2"/>
            <w:vAlign w:val="center"/>
          </w:tcPr>
          <w:p w14:paraId="1D8F37E1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</w:t>
            </w:r>
          </w:p>
          <w:p w14:paraId="1A5F671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屋</w:t>
            </w:r>
          </w:p>
          <w:p w14:paraId="59039C19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</w:t>
            </w:r>
          </w:p>
          <w:p w14:paraId="7A885FB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构</w:t>
            </w:r>
          </w:p>
          <w:p w14:paraId="5CCDF51B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描</w:t>
            </w:r>
            <w:proofErr w:type="gramEnd"/>
          </w:p>
          <w:p w14:paraId="6440FB0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述</w:t>
            </w:r>
          </w:p>
        </w:tc>
        <w:tc>
          <w:tcPr>
            <w:tcW w:w="8640" w:type="dxa"/>
            <w:gridSpan w:val="3"/>
          </w:tcPr>
          <w:p w14:paraId="2BEB1CCD" w14:textId="77777777" w:rsidR="00443F2C" w:rsidRDefault="00443F2C">
            <w:pPr>
              <w:numPr>
                <w:ilvl w:val="0"/>
                <w:numId w:val="1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设计、施工单位和相关文件</w:t>
            </w:r>
          </w:p>
          <w:p w14:paraId="75BCB578" w14:textId="31503E2C" w:rsidR="00443F2C" w:rsidRDefault="00792C6B" w:rsidP="00013457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1}}</w:t>
            </w:r>
          </w:p>
          <w:p w14:paraId="638AA3FE" w14:textId="77777777" w:rsidR="00443F2C" w:rsidRDefault="00443F2C">
            <w:pPr>
              <w:numPr>
                <w:ilvl w:val="0"/>
                <w:numId w:val="1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基础和主体结构</w:t>
            </w:r>
          </w:p>
          <w:p w14:paraId="58C23A96" w14:textId="606D39B4" w:rsidR="00443F2C" w:rsidRDefault="00792C6B" w:rsidP="00013457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2}}</w:t>
            </w:r>
          </w:p>
          <w:p w14:paraId="2E4E7B3D" w14:textId="0F7D6E87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3）房屋结构缺陷和问题</w:t>
            </w:r>
          </w:p>
          <w:p w14:paraId="69E20BD4" w14:textId="2F2CB6E5" w:rsidR="00443F2C" w:rsidRDefault="00792C6B" w:rsidP="00013457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3}}</w:t>
            </w:r>
          </w:p>
        </w:tc>
      </w:tr>
      <w:tr w:rsidR="00443F2C" w14:paraId="6E6681A3" w14:textId="77777777">
        <w:trPr>
          <w:jc w:val="center"/>
        </w:trPr>
        <w:tc>
          <w:tcPr>
            <w:tcW w:w="9900" w:type="dxa"/>
            <w:gridSpan w:val="5"/>
          </w:tcPr>
          <w:p w14:paraId="59500897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三、鉴定依据</w:t>
            </w:r>
          </w:p>
        </w:tc>
      </w:tr>
      <w:tr w:rsidR="00443F2C" w14:paraId="317197B0" w14:textId="77777777">
        <w:trPr>
          <w:trHeight w:val="2856"/>
          <w:jc w:val="center"/>
        </w:trPr>
        <w:tc>
          <w:tcPr>
            <w:tcW w:w="1080" w:type="dxa"/>
            <w:vAlign w:val="center"/>
          </w:tcPr>
          <w:p w14:paraId="6D8842E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鉴</w:t>
            </w:r>
            <w:proofErr w:type="gramEnd"/>
          </w:p>
          <w:p w14:paraId="1F7C498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定</w:t>
            </w:r>
          </w:p>
          <w:p w14:paraId="7E1E7CC3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依</w:t>
            </w:r>
          </w:p>
          <w:p w14:paraId="72A53D2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据</w:t>
            </w:r>
          </w:p>
          <w:p w14:paraId="4828B666" w14:textId="77777777" w:rsidR="00443F2C" w:rsidRDefault="00443F2C">
            <w:pPr>
              <w:spacing w:after="120" w:line="42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8820" w:type="dxa"/>
            <w:gridSpan w:val="4"/>
          </w:tcPr>
          <w:p w14:paraId="5CEA32CE" w14:textId="77777777" w:rsidR="00443F2C" w:rsidRDefault="00443F2C">
            <w:pPr>
              <w:spacing w:beforeLines="50" w:before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鉴定依据：</w:t>
            </w:r>
          </w:p>
          <w:p w14:paraId="1FABFB2E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危险房屋鉴定标准》（JGJ125-2016）；</w:t>
            </w:r>
          </w:p>
          <w:p w14:paraId="23CFCE3B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木结构工程施工质量验收规范》（GB 50206-2012）；</w:t>
            </w:r>
          </w:p>
          <w:p w14:paraId="762781F3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工程施工质量验收统一标准》（GB 50300－2013）；</w:t>
            </w:r>
          </w:p>
          <w:p w14:paraId="64B14348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砌体结构工程施工质量验收规范》（GB50203-2011）；</w:t>
            </w:r>
          </w:p>
          <w:p w14:paraId="632C3171" w14:textId="1A292AB0" w:rsidR="00443F2C" w:rsidRPr="005573AB" w:rsidRDefault="00443F2C" w:rsidP="005573AB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 w:hint="eastAsia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地基基础施工质量验收规范》（GB50202-2002）。</w:t>
            </w:r>
            <w:bookmarkStart w:id="0" w:name="_GoBack"/>
            <w:bookmarkEnd w:id="0"/>
          </w:p>
        </w:tc>
      </w:tr>
      <w:tr w:rsidR="00443F2C" w14:paraId="23627E44" w14:textId="77777777">
        <w:trPr>
          <w:jc w:val="center"/>
        </w:trPr>
        <w:tc>
          <w:tcPr>
            <w:tcW w:w="9900" w:type="dxa"/>
            <w:gridSpan w:val="5"/>
          </w:tcPr>
          <w:p w14:paraId="6DD51A65" w14:textId="77777777" w:rsidR="00443F2C" w:rsidRDefault="00443F2C">
            <w:pPr>
              <w:numPr>
                <w:ilvl w:val="0"/>
                <w:numId w:val="3"/>
              </w:num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lastRenderedPageBreak/>
              <w:t>现场查勘及受损情况调查：</w:t>
            </w:r>
          </w:p>
        </w:tc>
      </w:tr>
      <w:tr w:rsidR="00443F2C" w14:paraId="3E5D4BBB" w14:textId="77777777">
        <w:trPr>
          <w:trHeight w:val="3465"/>
          <w:jc w:val="center"/>
        </w:trPr>
        <w:tc>
          <w:tcPr>
            <w:tcW w:w="9900" w:type="dxa"/>
            <w:gridSpan w:val="5"/>
          </w:tcPr>
          <w:p w14:paraId="1492CDFF" w14:textId="77777777" w:rsidR="00443F2C" w:rsidRDefault="00443F2C">
            <w:pPr>
              <w:spacing w:line="420" w:lineRule="exact"/>
              <w:ind w:firstLineChars="500" w:firstLine="105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经鉴定人员现场查勘，房屋主体结构受损情况综述如下：</w:t>
            </w:r>
          </w:p>
          <w:p w14:paraId="5EF57A90" w14:textId="76CDE382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1、柱构件：  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共有中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0A6BD8BB" w14:textId="44CA6830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边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边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6663F6B" w14:textId="7105B058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角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角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根；           </w:t>
            </w:r>
          </w:p>
          <w:p w14:paraId="7B9BE2A1" w14:textId="6164BF75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、屋架构件：共有屋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>，其中危险性屋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 xml:space="preserve">；             </w:t>
            </w:r>
          </w:p>
          <w:p w14:paraId="265236DF" w14:textId="77777777" w:rsidR="00443F2C" w:rsidRDefault="00443F2C">
            <w:pPr>
              <w:numPr>
                <w:ilvl w:val="0"/>
                <w:numId w:val="4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木梁（含檩条）构件：</w:t>
            </w:r>
          </w:p>
          <w:p w14:paraId="3B0FD092" w14:textId="49B88D7B" w:rsidR="00443F2C" w:rsidRDefault="00443F2C">
            <w:pPr>
              <w:spacing w:line="420" w:lineRule="exact"/>
              <w:ind w:firstLineChars="800" w:firstLine="168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中间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间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8C1366C" w14:textId="44D2A4F8" w:rsidR="00443F2C" w:rsidRDefault="00443F2C">
            <w:pPr>
              <w:spacing w:line="420" w:lineRule="exact"/>
              <w:ind w:left="420" w:firstLineChars="600" w:firstLine="1260"/>
              <w:rPr>
                <w:rFonts w:ascii="宋体" w:hAnsi="宋体"/>
                <w:szCs w:val="21"/>
              </w:rPr>
            </w:pPr>
            <w:proofErr w:type="gramStart"/>
            <w:r>
              <w:rPr>
                <w:rFonts w:ascii="宋体" w:hAnsi="宋体" w:hint="eastAsia"/>
                <w:szCs w:val="21"/>
              </w:rPr>
              <w:t>共有边</w:t>
            </w:r>
            <w:proofErr w:type="gramEnd"/>
            <w:r>
              <w:rPr>
                <w:rFonts w:ascii="宋体" w:hAnsi="宋体" w:hint="eastAsia"/>
                <w:szCs w:val="21"/>
              </w:rPr>
              <w:t>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边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5751AEB7" w14:textId="25517AFF" w:rsidR="00443F2C" w:rsidRDefault="00443F2C">
            <w:pPr>
              <w:spacing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</w:t>
            </w:r>
            <w:r>
              <w:rPr>
                <w:rFonts w:ascii="宋体" w:hAnsi="宋体"/>
                <w:szCs w:val="21"/>
              </w:rPr>
              <w:t xml:space="preserve">   4</w:t>
            </w:r>
            <w:r>
              <w:rPr>
                <w:rFonts w:ascii="宋体" w:hAnsi="宋体" w:hint="eastAsia"/>
                <w:szCs w:val="21"/>
              </w:rPr>
              <w:t>、墙体：共有墙体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>
              <w:rPr>
                <w:rFonts w:ascii="宋体" w:hAnsi="宋体" w:hint="eastAsia"/>
                <w:szCs w:val="21"/>
              </w:rPr>
              <w:t>处，其中危险性墙体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；     </w:t>
            </w:r>
          </w:p>
          <w:p w14:paraId="73A88861" w14:textId="484690F2" w:rsidR="00443F2C" w:rsidRDefault="00443F2C">
            <w:pPr>
              <w:spacing w:afterLines="50" w:after="120"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5、楼板构件：共有楼板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楼板构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；</w:t>
            </w:r>
          </w:p>
          <w:p w14:paraId="2384F2A4" w14:textId="40CF6486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6</w:t>
            </w:r>
            <w:r>
              <w:rPr>
                <w:rFonts w:ascii="宋体" w:hAnsi="宋体" w:hint="eastAsia"/>
                <w:szCs w:val="21"/>
              </w:rPr>
              <w:t>、围护构件：共有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。  </w:t>
            </w:r>
          </w:p>
        </w:tc>
      </w:tr>
      <w:tr w:rsidR="00443F2C" w14:paraId="5394A7F1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C2F09B8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eastAsia="楷体_GB2312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五、鉴定分析</w:t>
            </w:r>
          </w:p>
        </w:tc>
      </w:tr>
      <w:tr w:rsidR="00443F2C" w14:paraId="39917C7E" w14:textId="77777777" w:rsidTr="00306EE0">
        <w:trPr>
          <w:trHeight w:val="1406"/>
          <w:jc w:val="center"/>
        </w:trPr>
        <w:tc>
          <w:tcPr>
            <w:tcW w:w="9900" w:type="dxa"/>
            <w:gridSpan w:val="5"/>
          </w:tcPr>
          <w:p w14:paraId="08FBA910" w14:textId="1C5B08D9" w:rsidR="00443F2C" w:rsidRDefault="00443F2C">
            <w:pPr>
              <w:spacing w:beforeLines="50" w:before="120" w:afterLines="50" w:after="120" w:line="420" w:lineRule="exact"/>
              <w:ind w:firstLine="421"/>
              <w:rPr>
                <w:rFonts w:ascii="宋体" w:hAnsi="宋体"/>
                <w:color w:val="FF0000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根据现场查勘及受损情况调查结果，依据《危险房屋鉴定标准》（JGJ 125-2016）公式6.3.2，鉴定人员对房屋危险构件百分比进行了计算。计算结果表明：主体结构危险构件综合比例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ratio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%，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depict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，故该栋房屋的危险性等级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name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级。</w:t>
            </w:r>
          </w:p>
        </w:tc>
      </w:tr>
      <w:tr w:rsidR="00443F2C" w14:paraId="47E96999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D61B1A9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六、鉴定结论及建议</w:t>
            </w:r>
          </w:p>
        </w:tc>
      </w:tr>
      <w:tr w:rsidR="00443F2C" w14:paraId="6F37C379" w14:textId="77777777">
        <w:trPr>
          <w:trHeight w:val="578"/>
          <w:jc w:val="center"/>
        </w:trPr>
        <w:tc>
          <w:tcPr>
            <w:tcW w:w="9900" w:type="dxa"/>
            <w:gridSpan w:val="5"/>
          </w:tcPr>
          <w:p w14:paraId="6084FE2D" w14:textId="657ED7C5" w:rsidR="00443F2C" w:rsidRDefault="00443F2C">
            <w:pPr>
              <w:spacing w:line="340" w:lineRule="exact"/>
              <w:ind w:firstLineChars="200" w:firstLine="422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结论：</w:t>
            </w:r>
            <w:r>
              <w:rPr>
                <w:rFonts w:ascii="宋体" w:hAnsi="宋体" w:hint="eastAsia"/>
                <w:szCs w:val="21"/>
              </w:rPr>
              <w:t>该栋房屋的危险性等级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name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级，在加固处理后可正常使用。</w:t>
            </w:r>
          </w:p>
          <w:p w14:paraId="6917FE41" w14:textId="77777777" w:rsidR="00443F2C" w:rsidRDefault="00443F2C">
            <w:pPr>
              <w:spacing w:line="420" w:lineRule="exact"/>
              <w:ind w:firstLineChars="200" w:firstLine="422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建议：</w:t>
            </w:r>
            <w:r>
              <w:rPr>
                <w:rFonts w:ascii="宋体" w:hAnsi="宋体" w:hint="eastAsia"/>
                <w:szCs w:val="21"/>
              </w:rPr>
              <w:t>对该房屋发现的缺陷问题进行加固处理，加固处理需由有资质的单位实施。</w:t>
            </w:r>
          </w:p>
          <w:p w14:paraId="5881F1C2" w14:textId="77777777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缺陷加固方法建议：    </w:t>
            </w:r>
          </w:p>
          <w:p w14:paraId="7A1E15D0" w14:textId="76F18EAD" w:rsidR="00443F2C" w:rsidRDefault="00792C6B" w:rsidP="00013457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advise}}</w:t>
            </w:r>
          </w:p>
        </w:tc>
      </w:tr>
      <w:tr w:rsidR="00443F2C" w14:paraId="0AF49C45" w14:textId="77777777">
        <w:trPr>
          <w:jc w:val="center"/>
        </w:trPr>
        <w:tc>
          <w:tcPr>
            <w:tcW w:w="9900" w:type="dxa"/>
            <w:gridSpan w:val="5"/>
          </w:tcPr>
          <w:p w14:paraId="4952DCFC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七、鉴定单位签章</w:t>
            </w:r>
          </w:p>
        </w:tc>
      </w:tr>
      <w:tr w:rsidR="00443F2C" w14:paraId="21734E83" w14:textId="77777777" w:rsidTr="00EB0A13">
        <w:trPr>
          <w:trHeight w:val="1787"/>
          <w:jc w:val="center"/>
        </w:trPr>
        <w:tc>
          <w:tcPr>
            <w:tcW w:w="9900" w:type="dxa"/>
            <w:gridSpan w:val="5"/>
          </w:tcPr>
          <w:p w14:paraId="6B4EFC04" w14:textId="77777777" w:rsidR="00BA1A75" w:rsidRDefault="00443F2C" w:rsidP="00BA1A75">
            <w:pPr>
              <w:spacing w:beforeLines="100" w:before="240" w:line="240" w:lineRule="atLeast"/>
              <w:ind w:firstLineChars="249" w:firstLine="523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>鉴定人（签章）：</w:t>
            </w:r>
          </w:p>
          <w:p w14:paraId="27D6C1E3" w14:textId="59107866" w:rsidR="00BA1A75" w:rsidRDefault="00BA1A75" w:rsidP="00BA1A75">
            <w:pPr>
              <w:spacing w:line="240" w:lineRule="atLeast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rFonts w:hint="eastAsia"/>
                <w:color w:val="FF0000"/>
              </w:rPr>
              <w:t xml:space="preserve">                   </w:t>
            </w:r>
            <w:r w:rsidR="005573AB">
              <w:rPr>
                <w:color w:val="FF0000"/>
              </w:rPr>
              <w:pict w14:anchorId="3B2577B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 w:rsidR="005573AB">
              <w:rPr>
                <w:color w:val="FF0000"/>
              </w:rPr>
              <w:pict w14:anchorId="276F1395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  <w:p w14:paraId="766FBF0C" w14:textId="77777777" w:rsidR="00443F2C" w:rsidRDefault="00443F2C">
            <w:pPr>
              <w:ind w:firstLineChars="2900" w:firstLine="6114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鉴定单位：（盖章）</w:t>
            </w:r>
          </w:p>
          <w:p w14:paraId="380135A2" w14:textId="52EE67A2" w:rsidR="00443F2C" w:rsidRDefault="00443F2C">
            <w:pPr>
              <w:spacing w:line="420" w:lineRule="exact"/>
              <w:ind w:right="844"/>
              <w:jc w:val="righ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报告日期：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 xml:space="preserve"> 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year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年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month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月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day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日</w:t>
            </w:r>
          </w:p>
        </w:tc>
      </w:tr>
    </w:tbl>
    <w:p w14:paraId="5F97B614" w14:textId="77777777" w:rsidR="00443F2C" w:rsidRPr="00EB0A13" w:rsidRDefault="00443F2C" w:rsidP="00EB0A13">
      <w:pPr>
        <w:spacing w:after="120" w:line="420" w:lineRule="exact"/>
        <w:rPr>
          <w:color w:val="FF0000"/>
        </w:rPr>
      </w:pPr>
    </w:p>
    <w:sectPr w:rsidR="00443F2C" w:rsidRPr="00EB0A13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851" w:bottom="1304" w:left="1134" w:header="851" w:footer="992" w:gutter="0"/>
      <w:pgNumType w:start="1"/>
      <w:cols w:space="720"/>
      <w:titlePg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2339C1" w14:textId="77777777" w:rsidR="00B915C1" w:rsidRDefault="00B915C1">
      <w:r>
        <w:separator/>
      </w:r>
    </w:p>
  </w:endnote>
  <w:endnote w:type="continuationSeparator" w:id="0">
    <w:p w14:paraId="22FDE906" w14:textId="77777777" w:rsidR="00B915C1" w:rsidRDefault="00B91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677BB" w14:textId="77777777" w:rsidR="00443F2C" w:rsidRDefault="00443F2C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14:paraId="313C00D9" w14:textId="77777777" w:rsidR="00443F2C" w:rsidRDefault="00443F2C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8A22B" w14:textId="77777777" w:rsidR="00443F2C" w:rsidRDefault="00B915C1">
    <w:pPr>
      <w:pStyle w:val="a6"/>
    </w:pPr>
    <w:r>
      <w:pict w14:anchorId="0FDDEBED">
        <v:shapetype id="_x0000_t202" coordsize="21600,21600" o:spt="202" path="m,l,21600r21600,l21600,xe">
          <v:stroke joinstyle="miter"/>
          <v:path gradientshapeok="t" o:connecttype="rect"/>
        </v:shapetype>
        <v:shape id="文本框 3" o:spid="_x0000_s2051" type="#_x0000_t202" style="position:absolute;margin-left:0;margin-top:0;width:2in;height:2in;z-index:1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4BF35317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2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4D024" w14:textId="77777777" w:rsidR="00443F2C" w:rsidRDefault="00B915C1">
    <w:pPr>
      <w:pStyle w:val="a6"/>
      <w:rPr>
        <w:rStyle w:val="a3"/>
      </w:rPr>
    </w:pPr>
    <w:r>
      <w:pict w14:anchorId="4FB09C31">
        <v:shapetype id="_x0000_t202" coordsize="21600,21600" o:spt="202" path="m,l,21600r21600,l21600,xe">
          <v:stroke joinstyle="miter"/>
          <v:path gradientshapeok="t" o:connecttype="rect"/>
        </v:shapetype>
        <v:shape id="文本框 5" o:spid="_x0000_s2053" type="#_x0000_t202" style="position:absolute;margin-left:0;margin-top:0;width:2in;height:2in;z-index:3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11137A63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pict w14:anchorId="4564ED60">
        <v:shape id="文本框 4" o:spid="_x0000_s2052" type="#_x0000_t202" style="position:absolute;margin-left:0;margin-top:0;width:2in;height:2in;z-index:2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5BDC782F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t>1</w:t>
                </w:r>
              </w:p>
            </w:txbxContent>
          </v:textbox>
          <w10:wrap anchorx="margin"/>
        </v:shape>
      </w:pict>
    </w:r>
  </w:p>
  <w:p w14:paraId="15F1C242" w14:textId="77777777" w:rsidR="00443F2C" w:rsidRDefault="00443F2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66026" w14:textId="77777777" w:rsidR="00B915C1" w:rsidRDefault="00B915C1">
      <w:r>
        <w:separator/>
      </w:r>
    </w:p>
  </w:footnote>
  <w:footnote w:type="continuationSeparator" w:id="0">
    <w:p w14:paraId="13F8D76B" w14:textId="77777777" w:rsidR="00B915C1" w:rsidRDefault="00B915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5A4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8BEA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155B20"/>
    <w:multiLevelType w:val="singleLevel"/>
    <w:tmpl w:val="8F155B20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A5F79AC6"/>
    <w:multiLevelType w:val="singleLevel"/>
    <w:tmpl w:val="A5F79AC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D0908CF4"/>
    <w:multiLevelType w:val="singleLevel"/>
    <w:tmpl w:val="D0908CF4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3" w15:restartNumberingAfterBreak="0">
    <w:nsid w:val="5A26AD87"/>
    <w:multiLevelType w:val="singleLevel"/>
    <w:tmpl w:val="5A26AD87"/>
    <w:lvl w:ilvl="0">
      <w:start w:val="4"/>
      <w:numFmt w:val="chineseCounting"/>
      <w:suff w:val="nothing"/>
      <w:lvlText w:val="%1、"/>
      <w:lvlJc w:val="left"/>
    </w:lvl>
  </w:abstractNum>
  <w:abstractNum w:abstractNumId="4" w15:restartNumberingAfterBreak="0">
    <w:nsid w:val="5A26B11C"/>
    <w:multiLevelType w:val="singleLevel"/>
    <w:tmpl w:val="5A26B11C"/>
    <w:lvl w:ilvl="0">
      <w:start w:val="3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TEyNDAzNrW0MDNT0lEKTi0uzszPAymwrAUAXzj3ziwAAAA="/>
  </w:docVars>
  <w:rsids>
    <w:rsidRoot w:val="00B37C8B"/>
    <w:rsid w:val="00001605"/>
    <w:rsid w:val="000017AE"/>
    <w:rsid w:val="0000209D"/>
    <w:rsid w:val="00007CB6"/>
    <w:rsid w:val="000119F8"/>
    <w:rsid w:val="00012AC8"/>
    <w:rsid w:val="00013457"/>
    <w:rsid w:val="0001441E"/>
    <w:rsid w:val="00016952"/>
    <w:rsid w:val="0002120C"/>
    <w:rsid w:val="00026336"/>
    <w:rsid w:val="00026612"/>
    <w:rsid w:val="000304AB"/>
    <w:rsid w:val="00030F3F"/>
    <w:rsid w:val="00037378"/>
    <w:rsid w:val="00037D6D"/>
    <w:rsid w:val="00040A98"/>
    <w:rsid w:val="00043833"/>
    <w:rsid w:val="00045AB0"/>
    <w:rsid w:val="000473C6"/>
    <w:rsid w:val="000567D9"/>
    <w:rsid w:val="00056899"/>
    <w:rsid w:val="00065B77"/>
    <w:rsid w:val="0006736A"/>
    <w:rsid w:val="000706A1"/>
    <w:rsid w:val="000762EE"/>
    <w:rsid w:val="00081669"/>
    <w:rsid w:val="00081854"/>
    <w:rsid w:val="000874A0"/>
    <w:rsid w:val="000A38A8"/>
    <w:rsid w:val="000A3C52"/>
    <w:rsid w:val="000A5A08"/>
    <w:rsid w:val="000A5FD2"/>
    <w:rsid w:val="000A6AA2"/>
    <w:rsid w:val="000A7EB4"/>
    <w:rsid w:val="000B155F"/>
    <w:rsid w:val="000C218D"/>
    <w:rsid w:val="000C2639"/>
    <w:rsid w:val="000C53A7"/>
    <w:rsid w:val="000D2E0A"/>
    <w:rsid w:val="000D749E"/>
    <w:rsid w:val="000E3EF1"/>
    <w:rsid w:val="000F0213"/>
    <w:rsid w:val="000F3742"/>
    <w:rsid w:val="000F3AC7"/>
    <w:rsid w:val="000F4383"/>
    <w:rsid w:val="00102566"/>
    <w:rsid w:val="0011212B"/>
    <w:rsid w:val="00114F4B"/>
    <w:rsid w:val="001168AF"/>
    <w:rsid w:val="00123B5A"/>
    <w:rsid w:val="001250B2"/>
    <w:rsid w:val="00126AAB"/>
    <w:rsid w:val="00132260"/>
    <w:rsid w:val="001339C6"/>
    <w:rsid w:val="00135233"/>
    <w:rsid w:val="0014332B"/>
    <w:rsid w:val="00146406"/>
    <w:rsid w:val="00157E87"/>
    <w:rsid w:val="001604A6"/>
    <w:rsid w:val="00160635"/>
    <w:rsid w:val="001607AD"/>
    <w:rsid w:val="00162A41"/>
    <w:rsid w:val="00165284"/>
    <w:rsid w:val="00165744"/>
    <w:rsid w:val="001709A7"/>
    <w:rsid w:val="00175530"/>
    <w:rsid w:val="00180077"/>
    <w:rsid w:val="001912CB"/>
    <w:rsid w:val="001958D6"/>
    <w:rsid w:val="001B695B"/>
    <w:rsid w:val="001C01C0"/>
    <w:rsid w:val="001C1335"/>
    <w:rsid w:val="001C1FAB"/>
    <w:rsid w:val="001C26EC"/>
    <w:rsid w:val="001C3C0D"/>
    <w:rsid w:val="001C5213"/>
    <w:rsid w:val="001C7E5E"/>
    <w:rsid w:val="001D51E4"/>
    <w:rsid w:val="001E18CF"/>
    <w:rsid w:val="001E1BF5"/>
    <w:rsid w:val="001E1CBD"/>
    <w:rsid w:val="001E2284"/>
    <w:rsid w:val="001E45DC"/>
    <w:rsid w:val="001E4DA6"/>
    <w:rsid w:val="001F12FB"/>
    <w:rsid w:val="001F3A75"/>
    <w:rsid w:val="001F3DAE"/>
    <w:rsid w:val="00217274"/>
    <w:rsid w:val="00230C45"/>
    <w:rsid w:val="00232F46"/>
    <w:rsid w:val="0023325A"/>
    <w:rsid w:val="00234541"/>
    <w:rsid w:val="002355D9"/>
    <w:rsid w:val="00240400"/>
    <w:rsid w:val="00242BD7"/>
    <w:rsid w:val="002436DC"/>
    <w:rsid w:val="00243891"/>
    <w:rsid w:val="00243EB7"/>
    <w:rsid w:val="00244A1A"/>
    <w:rsid w:val="00246A34"/>
    <w:rsid w:val="00247525"/>
    <w:rsid w:val="00251335"/>
    <w:rsid w:val="002529EC"/>
    <w:rsid w:val="002611CA"/>
    <w:rsid w:val="00270DCE"/>
    <w:rsid w:val="00275C50"/>
    <w:rsid w:val="00280960"/>
    <w:rsid w:val="00284885"/>
    <w:rsid w:val="00291B82"/>
    <w:rsid w:val="0029214C"/>
    <w:rsid w:val="002968E1"/>
    <w:rsid w:val="00297863"/>
    <w:rsid w:val="002A132C"/>
    <w:rsid w:val="002A1764"/>
    <w:rsid w:val="002A1D37"/>
    <w:rsid w:val="002B07F7"/>
    <w:rsid w:val="002B092B"/>
    <w:rsid w:val="002B1813"/>
    <w:rsid w:val="002C0F75"/>
    <w:rsid w:val="002C3711"/>
    <w:rsid w:val="002D73E6"/>
    <w:rsid w:val="002E1668"/>
    <w:rsid w:val="002F7202"/>
    <w:rsid w:val="003028B7"/>
    <w:rsid w:val="003039F3"/>
    <w:rsid w:val="0030412B"/>
    <w:rsid w:val="00305E15"/>
    <w:rsid w:val="00306EE0"/>
    <w:rsid w:val="00310F0F"/>
    <w:rsid w:val="00321DFF"/>
    <w:rsid w:val="00324722"/>
    <w:rsid w:val="00330A5F"/>
    <w:rsid w:val="00330D58"/>
    <w:rsid w:val="00331523"/>
    <w:rsid w:val="0033244C"/>
    <w:rsid w:val="00336162"/>
    <w:rsid w:val="00337E24"/>
    <w:rsid w:val="00352E97"/>
    <w:rsid w:val="0035599A"/>
    <w:rsid w:val="00361FB5"/>
    <w:rsid w:val="00367F6C"/>
    <w:rsid w:val="00374745"/>
    <w:rsid w:val="003758F8"/>
    <w:rsid w:val="00376ACD"/>
    <w:rsid w:val="00377A13"/>
    <w:rsid w:val="00377CE6"/>
    <w:rsid w:val="00384F4D"/>
    <w:rsid w:val="00387256"/>
    <w:rsid w:val="0038785F"/>
    <w:rsid w:val="00394DDD"/>
    <w:rsid w:val="003A40B2"/>
    <w:rsid w:val="003B0D36"/>
    <w:rsid w:val="003B2458"/>
    <w:rsid w:val="003B336F"/>
    <w:rsid w:val="003B6F96"/>
    <w:rsid w:val="003C31DA"/>
    <w:rsid w:val="003C6241"/>
    <w:rsid w:val="003C6961"/>
    <w:rsid w:val="003D5330"/>
    <w:rsid w:val="003E502B"/>
    <w:rsid w:val="003E74B4"/>
    <w:rsid w:val="003F019F"/>
    <w:rsid w:val="003F556E"/>
    <w:rsid w:val="003F5C2B"/>
    <w:rsid w:val="003F7C1D"/>
    <w:rsid w:val="004004D3"/>
    <w:rsid w:val="004005D7"/>
    <w:rsid w:val="00405A05"/>
    <w:rsid w:val="004137DA"/>
    <w:rsid w:val="00413B93"/>
    <w:rsid w:val="00416183"/>
    <w:rsid w:val="00424312"/>
    <w:rsid w:val="00424B93"/>
    <w:rsid w:val="0042622A"/>
    <w:rsid w:val="00427BE2"/>
    <w:rsid w:val="00430D71"/>
    <w:rsid w:val="00431BFF"/>
    <w:rsid w:val="00443AE5"/>
    <w:rsid w:val="00443F2C"/>
    <w:rsid w:val="00450552"/>
    <w:rsid w:val="004528EB"/>
    <w:rsid w:val="004559D2"/>
    <w:rsid w:val="00460661"/>
    <w:rsid w:val="00470DA6"/>
    <w:rsid w:val="00470E63"/>
    <w:rsid w:val="0048173B"/>
    <w:rsid w:val="00484E64"/>
    <w:rsid w:val="0048647A"/>
    <w:rsid w:val="00486915"/>
    <w:rsid w:val="004948D1"/>
    <w:rsid w:val="00494D95"/>
    <w:rsid w:val="004A2288"/>
    <w:rsid w:val="004B34B2"/>
    <w:rsid w:val="004B3C4F"/>
    <w:rsid w:val="004B61F3"/>
    <w:rsid w:val="004C2FC1"/>
    <w:rsid w:val="004C5B0E"/>
    <w:rsid w:val="004C71A5"/>
    <w:rsid w:val="004C7B97"/>
    <w:rsid w:val="004D02C0"/>
    <w:rsid w:val="004E24FC"/>
    <w:rsid w:val="004E57A1"/>
    <w:rsid w:val="004F0CF0"/>
    <w:rsid w:val="004F17DC"/>
    <w:rsid w:val="004F1CD3"/>
    <w:rsid w:val="004F48BD"/>
    <w:rsid w:val="00502CE6"/>
    <w:rsid w:val="005056D4"/>
    <w:rsid w:val="00507D9D"/>
    <w:rsid w:val="00516CF5"/>
    <w:rsid w:val="00517F08"/>
    <w:rsid w:val="00522CEC"/>
    <w:rsid w:val="00526FBC"/>
    <w:rsid w:val="00527126"/>
    <w:rsid w:val="005279CA"/>
    <w:rsid w:val="00530AC7"/>
    <w:rsid w:val="00534685"/>
    <w:rsid w:val="00554D93"/>
    <w:rsid w:val="005573AB"/>
    <w:rsid w:val="00557E8C"/>
    <w:rsid w:val="0056163D"/>
    <w:rsid w:val="005642BD"/>
    <w:rsid w:val="0056754E"/>
    <w:rsid w:val="00580680"/>
    <w:rsid w:val="00584C22"/>
    <w:rsid w:val="00584D85"/>
    <w:rsid w:val="005917EC"/>
    <w:rsid w:val="00595E6D"/>
    <w:rsid w:val="005A25C1"/>
    <w:rsid w:val="005A5BA5"/>
    <w:rsid w:val="005B23B9"/>
    <w:rsid w:val="005B2422"/>
    <w:rsid w:val="005B52D5"/>
    <w:rsid w:val="005B74BC"/>
    <w:rsid w:val="005C3B15"/>
    <w:rsid w:val="005C6E7E"/>
    <w:rsid w:val="005C770A"/>
    <w:rsid w:val="005D3D5D"/>
    <w:rsid w:val="005F39CD"/>
    <w:rsid w:val="005F44C7"/>
    <w:rsid w:val="005F4971"/>
    <w:rsid w:val="005F4F5D"/>
    <w:rsid w:val="006061F8"/>
    <w:rsid w:val="0061002A"/>
    <w:rsid w:val="00620D1E"/>
    <w:rsid w:val="00621767"/>
    <w:rsid w:val="00621F40"/>
    <w:rsid w:val="00624E7D"/>
    <w:rsid w:val="00625691"/>
    <w:rsid w:val="0062570B"/>
    <w:rsid w:val="00636BEA"/>
    <w:rsid w:val="006404F4"/>
    <w:rsid w:val="006532BC"/>
    <w:rsid w:val="006533F2"/>
    <w:rsid w:val="006536D3"/>
    <w:rsid w:val="00653C48"/>
    <w:rsid w:val="00655369"/>
    <w:rsid w:val="006603B9"/>
    <w:rsid w:val="006722C3"/>
    <w:rsid w:val="00674899"/>
    <w:rsid w:val="006749E0"/>
    <w:rsid w:val="00674C83"/>
    <w:rsid w:val="006753F6"/>
    <w:rsid w:val="00684E5B"/>
    <w:rsid w:val="00690773"/>
    <w:rsid w:val="006943DE"/>
    <w:rsid w:val="0069727E"/>
    <w:rsid w:val="006A0088"/>
    <w:rsid w:val="006A2828"/>
    <w:rsid w:val="006A4AE3"/>
    <w:rsid w:val="006B5A69"/>
    <w:rsid w:val="006C00D1"/>
    <w:rsid w:val="006C0303"/>
    <w:rsid w:val="006C43C6"/>
    <w:rsid w:val="006D36D6"/>
    <w:rsid w:val="006E566C"/>
    <w:rsid w:val="006E7A33"/>
    <w:rsid w:val="006F0FFA"/>
    <w:rsid w:val="006F1823"/>
    <w:rsid w:val="006F24BC"/>
    <w:rsid w:val="006F5809"/>
    <w:rsid w:val="007048BA"/>
    <w:rsid w:val="00707C11"/>
    <w:rsid w:val="007106B0"/>
    <w:rsid w:val="0072415A"/>
    <w:rsid w:val="0073518E"/>
    <w:rsid w:val="0073641F"/>
    <w:rsid w:val="007369B9"/>
    <w:rsid w:val="0074385A"/>
    <w:rsid w:val="00744173"/>
    <w:rsid w:val="0074687C"/>
    <w:rsid w:val="00751C80"/>
    <w:rsid w:val="00754B84"/>
    <w:rsid w:val="007622CD"/>
    <w:rsid w:val="007635AC"/>
    <w:rsid w:val="00767185"/>
    <w:rsid w:val="00770485"/>
    <w:rsid w:val="00771650"/>
    <w:rsid w:val="00773D74"/>
    <w:rsid w:val="00775B12"/>
    <w:rsid w:val="007768F0"/>
    <w:rsid w:val="00783C72"/>
    <w:rsid w:val="00784A86"/>
    <w:rsid w:val="00792B19"/>
    <w:rsid w:val="00792C6B"/>
    <w:rsid w:val="007B0728"/>
    <w:rsid w:val="007B156C"/>
    <w:rsid w:val="007B30D9"/>
    <w:rsid w:val="007C70F3"/>
    <w:rsid w:val="007E63DA"/>
    <w:rsid w:val="007E6C6F"/>
    <w:rsid w:val="007F0144"/>
    <w:rsid w:val="007F202D"/>
    <w:rsid w:val="007F58FD"/>
    <w:rsid w:val="00800C60"/>
    <w:rsid w:val="00812571"/>
    <w:rsid w:val="008125B1"/>
    <w:rsid w:val="00812722"/>
    <w:rsid w:val="00812DE8"/>
    <w:rsid w:val="00824882"/>
    <w:rsid w:val="00824CA5"/>
    <w:rsid w:val="00825444"/>
    <w:rsid w:val="00825675"/>
    <w:rsid w:val="00840B9A"/>
    <w:rsid w:val="0084535D"/>
    <w:rsid w:val="00850718"/>
    <w:rsid w:val="00851711"/>
    <w:rsid w:val="00852526"/>
    <w:rsid w:val="008569D0"/>
    <w:rsid w:val="00857F67"/>
    <w:rsid w:val="008617BD"/>
    <w:rsid w:val="00861BDF"/>
    <w:rsid w:val="00866F3D"/>
    <w:rsid w:val="00867EB8"/>
    <w:rsid w:val="00867F37"/>
    <w:rsid w:val="008877C3"/>
    <w:rsid w:val="00891E0A"/>
    <w:rsid w:val="008B5319"/>
    <w:rsid w:val="008C1599"/>
    <w:rsid w:val="008C2880"/>
    <w:rsid w:val="008D26A8"/>
    <w:rsid w:val="008E2AC5"/>
    <w:rsid w:val="008E4CEA"/>
    <w:rsid w:val="008E596A"/>
    <w:rsid w:val="008E5E0C"/>
    <w:rsid w:val="009000DE"/>
    <w:rsid w:val="00905791"/>
    <w:rsid w:val="00907527"/>
    <w:rsid w:val="00912C59"/>
    <w:rsid w:val="0091320F"/>
    <w:rsid w:val="009236A0"/>
    <w:rsid w:val="00940EF3"/>
    <w:rsid w:val="0094150D"/>
    <w:rsid w:val="00945BB2"/>
    <w:rsid w:val="00946B58"/>
    <w:rsid w:val="00952C52"/>
    <w:rsid w:val="00955172"/>
    <w:rsid w:val="0095566E"/>
    <w:rsid w:val="00955C68"/>
    <w:rsid w:val="0096130F"/>
    <w:rsid w:val="009703C9"/>
    <w:rsid w:val="00971565"/>
    <w:rsid w:val="00974750"/>
    <w:rsid w:val="00975BBD"/>
    <w:rsid w:val="00977521"/>
    <w:rsid w:val="009828DA"/>
    <w:rsid w:val="00984FD2"/>
    <w:rsid w:val="00993B4A"/>
    <w:rsid w:val="0099443E"/>
    <w:rsid w:val="009949F2"/>
    <w:rsid w:val="009A0A69"/>
    <w:rsid w:val="009A298B"/>
    <w:rsid w:val="009A540F"/>
    <w:rsid w:val="009C0721"/>
    <w:rsid w:val="009C5C22"/>
    <w:rsid w:val="009C7CCC"/>
    <w:rsid w:val="009E46DB"/>
    <w:rsid w:val="009E56E7"/>
    <w:rsid w:val="009F2BC8"/>
    <w:rsid w:val="009F5365"/>
    <w:rsid w:val="00A00EF0"/>
    <w:rsid w:val="00A14A5C"/>
    <w:rsid w:val="00A27CBF"/>
    <w:rsid w:val="00A3005D"/>
    <w:rsid w:val="00A3151F"/>
    <w:rsid w:val="00A43435"/>
    <w:rsid w:val="00A436BA"/>
    <w:rsid w:val="00A44B59"/>
    <w:rsid w:val="00A47326"/>
    <w:rsid w:val="00A529DA"/>
    <w:rsid w:val="00A54DB6"/>
    <w:rsid w:val="00A61C0C"/>
    <w:rsid w:val="00A62E32"/>
    <w:rsid w:val="00A65856"/>
    <w:rsid w:val="00A72EF0"/>
    <w:rsid w:val="00A73289"/>
    <w:rsid w:val="00A760C4"/>
    <w:rsid w:val="00A762A6"/>
    <w:rsid w:val="00A92377"/>
    <w:rsid w:val="00A93F92"/>
    <w:rsid w:val="00A962A4"/>
    <w:rsid w:val="00A96A68"/>
    <w:rsid w:val="00AA15F6"/>
    <w:rsid w:val="00AB4014"/>
    <w:rsid w:val="00AB781E"/>
    <w:rsid w:val="00AC048F"/>
    <w:rsid w:val="00AC2174"/>
    <w:rsid w:val="00AC3533"/>
    <w:rsid w:val="00AC67AE"/>
    <w:rsid w:val="00AD5F02"/>
    <w:rsid w:val="00AD5F89"/>
    <w:rsid w:val="00AD64CC"/>
    <w:rsid w:val="00AE0E22"/>
    <w:rsid w:val="00AE1B12"/>
    <w:rsid w:val="00AE5DD9"/>
    <w:rsid w:val="00AF34C0"/>
    <w:rsid w:val="00B01954"/>
    <w:rsid w:val="00B02C12"/>
    <w:rsid w:val="00B06FBB"/>
    <w:rsid w:val="00B15B39"/>
    <w:rsid w:val="00B1632B"/>
    <w:rsid w:val="00B246BF"/>
    <w:rsid w:val="00B25884"/>
    <w:rsid w:val="00B31E73"/>
    <w:rsid w:val="00B34B97"/>
    <w:rsid w:val="00B35D3A"/>
    <w:rsid w:val="00B362F1"/>
    <w:rsid w:val="00B37C8B"/>
    <w:rsid w:val="00B4255C"/>
    <w:rsid w:val="00B444F5"/>
    <w:rsid w:val="00B456AE"/>
    <w:rsid w:val="00B4598F"/>
    <w:rsid w:val="00B474C0"/>
    <w:rsid w:val="00B508C1"/>
    <w:rsid w:val="00B5136E"/>
    <w:rsid w:val="00B61FBE"/>
    <w:rsid w:val="00B63A01"/>
    <w:rsid w:val="00B652DC"/>
    <w:rsid w:val="00B667F9"/>
    <w:rsid w:val="00B716BB"/>
    <w:rsid w:val="00B7188D"/>
    <w:rsid w:val="00B72F4E"/>
    <w:rsid w:val="00B7793D"/>
    <w:rsid w:val="00B77E4F"/>
    <w:rsid w:val="00B83139"/>
    <w:rsid w:val="00B8493C"/>
    <w:rsid w:val="00B915C1"/>
    <w:rsid w:val="00B919C5"/>
    <w:rsid w:val="00B966FC"/>
    <w:rsid w:val="00BA1A75"/>
    <w:rsid w:val="00BA1ADB"/>
    <w:rsid w:val="00BA1B67"/>
    <w:rsid w:val="00BA22B5"/>
    <w:rsid w:val="00BA27FC"/>
    <w:rsid w:val="00BB13EA"/>
    <w:rsid w:val="00BB4588"/>
    <w:rsid w:val="00BB65FE"/>
    <w:rsid w:val="00BC37A5"/>
    <w:rsid w:val="00BE2CC3"/>
    <w:rsid w:val="00BE316B"/>
    <w:rsid w:val="00BE5A85"/>
    <w:rsid w:val="00BE7CF7"/>
    <w:rsid w:val="00BF59C8"/>
    <w:rsid w:val="00BF68A3"/>
    <w:rsid w:val="00C04E42"/>
    <w:rsid w:val="00C12A0F"/>
    <w:rsid w:val="00C1578D"/>
    <w:rsid w:val="00C21479"/>
    <w:rsid w:val="00C25CAE"/>
    <w:rsid w:val="00C30814"/>
    <w:rsid w:val="00C311B6"/>
    <w:rsid w:val="00C40877"/>
    <w:rsid w:val="00C43BB1"/>
    <w:rsid w:val="00C47720"/>
    <w:rsid w:val="00C50407"/>
    <w:rsid w:val="00C525D5"/>
    <w:rsid w:val="00C55EF7"/>
    <w:rsid w:val="00C65482"/>
    <w:rsid w:val="00C7019F"/>
    <w:rsid w:val="00C730E6"/>
    <w:rsid w:val="00C8335E"/>
    <w:rsid w:val="00C83B5D"/>
    <w:rsid w:val="00C84932"/>
    <w:rsid w:val="00C85F41"/>
    <w:rsid w:val="00C861D1"/>
    <w:rsid w:val="00C925D9"/>
    <w:rsid w:val="00C931FE"/>
    <w:rsid w:val="00CB1A43"/>
    <w:rsid w:val="00CB20A8"/>
    <w:rsid w:val="00CB57C5"/>
    <w:rsid w:val="00CB597C"/>
    <w:rsid w:val="00CC1887"/>
    <w:rsid w:val="00CC7A41"/>
    <w:rsid w:val="00CD1976"/>
    <w:rsid w:val="00CD3473"/>
    <w:rsid w:val="00CD52DF"/>
    <w:rsid w:val="00CE186B"/>
    <w:rsid w:val="00CE265C"/>
    <w:rsid w:val="00CE270E"/>
    <w:rsid w:val="00CE5F3A"/>
    <w:rsid w:val="00CE7960"/>
    <w:rsid w:val="00CF3B52"/>
    <w:rsid w:val="00CF6133"/>
    <w:rsid w:val="00D042FF"/>
    <w:rsid w:val="00D05C92"/>
    <w:rsid w:val="00D25F8A"/>
    <w:rsid w:val="00D30482"/>
    <w:rsid w:val="00D330F9"/>
    <w:rsid w:val="00D359F1"/>
    <w:rsid w:val="00D4412E"/>
    <w:rsid w:val="00D45E6A"/>
    <w:rsid w:val="00D50B99"/>
    <w:rsid w:val="00D51A03"/>
    <w:rsid w:val="00D56088"/>
    <w:rsid w:val="00D5619F"/>
    <w:rsid w:val="00D62BEE"/>
    <w:rsid w:val="00D62DDF"/>
    <w:rsid w:val="00D64013"/>
    <w:rsid w:val="00D66C0A"/>
    <w:rsid w:val="00D728E7"/>
    <w:rsid w:val="00D75B5F"/>
    <w:rsid w:val="00D8073F"/>
    <w:rsid w:val="00D84B74"/>
    <w:rsid w:val="00D85D0C"/>
    <w:rsid w:val="00D93576"/>
    <w:rsid w:val="00D936FA"/>
    <w:rsid w:val="00D93742"/>
    <w:rsid w:val="00DA1F41"/>
    <w:rsid w:val="00DA663D"/>
    <w:rsid w:val="00DB2938"/>
    <w:rsid w:val="00DB4299"/>
    <w:rsid w:val="00DD2574"/>
    <w:rsid w:val="00DD2644"/>
    <w:rsid w:val="00DD6F3B"/>
    <w:rsid w:val="00DE2E08"/>
    <w:rsid w:val="00DE3246"/>
    <w:rsid w:val="00DE40B1"/>
    <w:rsid w:val="00DF15D0"/>
    <w:rsid w:val="00DF218A"/>
    <w:rsid w:val="00E011B9"/>
    <w:rsid w:val="00E02BD2"/>
    <w:rsid w:val="00E03EB1"/>
    <w:rsid w:val="00E2098F"/>
    <w:rsid w:val="00E21319"/>
    <w:rsid w:val="00E23646"/>
    <w:rsid w:val="00E339CA"/>
    <w:rsid w:val="00E36623"/>
    <w:rsid w:val="00E36DB7"/>
    <w:rsid w:val="00E54B94"/>
    <w:rsid w:val="00E5768F"/>
    <w:rsid w:val="00E66C48"/>
    <w:rsid w:val="00E71D1E"/>
    <w:rsid w:val="00E7359C"/>
    <w:rsid w:val="00E7367C"/>
    <w:rsid w:val="00E744A2"/>
    <w:rsid w:val="00E81D5A"/>
    <w:rsid w:val="00E83645"/>
    <w:rsid w:val="00E83799"/>
    <w:rsid w:val="00E845EF"/>
    <w:rsid w:val="00EA037F"/>
    <w:rsid w:val="00EA33E5"/>
    <w:rsid w:val="00EA3E86"/>
    <w:rsid w:val="00EA3ECD"/>
    <w:rsid w:val="00EA71D1"/>
    <w:rsid w:val="00EB0552"/>
    <w:rsid w:val="00EB0A13"/>
    <w:rsid w:val="00EB2DC2"/>
    <w:rsid w:val="00EB7A72"/>
    <w:rsid w:val="00EC38A7"/>
    <w:rsid w:val="00EC53E4"/>
    <w:rsid w:val="00ED0A7F"/>
    <w:rsid w:val="00ED0E31"/>
    <w:rsid w:val="00ED3145"/>
    <w:rsid w:val="00EE2885"/>
    <w:rsid w:val="00EE2EF6"/>
    <w:rsid w:val="00EE57E6"/>
    <w:rsid w:val="00EF1EDE"/>
    <w:rsid w:val="00F02486"/>
    <w:rsid w:val="00F11912"/>
    <w:rsid w:val="00F13D17"/>
    <w:rsid w:val="00F15A6B"/>
    <w:rsid w:val="00F16EC1"/>
    <w:rsid w:val="00F325AD"/>
    <w:rsid w:val="00F32C82"/>
    <w:rsid w:val="00F3765A"/>
    <w:rsid w:val="00F4254B"/>
    <w:rsid w:val="00F55803"/>
    <w:rsid w:val="00F60283"/>
    <w:rsid w:val="00F60EEC"/>
    <w:rsid w:val="00F613B6"/>
    <w:rsid w:val="00F63D44"/>
    <w:rsid w:val="00F65922"/>
    <w:rsid w:val="00F71989"/>
    <w:rsid w:val="00F7593F"/>
    <w:rsid w:val="00F81AEE"/>
    <w:rsid w:val="00F844C7"/>
    <w:rsid w:val="00F90C9E"/>
    <w:rsid w:val="00F97D29"/>
    <w:rsid w:val="00FA2DCB"/>
    <w:rsid w:val="00FA5D51"/>
    <w:rsid w:val="00FB0419"/>
    <w:rsid w:val="00FC56DB"/>
    <w:rsid w:val="00FC690D"/>
    <w:rsid w:val="00FD4C6B"/>
    <w:rsid w:val="00FD6CA5"/>
    <w:rsid w:val="00FE5A7A"/>
    <w:rsid w:val="00FE5F13"/>
    <w:rsid w:val="00FF3266"/>
    <w:rsid w:val="00FF4AC2"/>
    <w:rsid w:val="00FF785A"/>
    <w:rsid w:val="00FF78C8"/>
    <w:rsid w:val="016B2583"/>
    <w:rsid w:val="05250DBC"/>
    <w:rsid w:val="05D94837"/>
    <w:rsid w:val="0753069C"/>
    <w:rsid w:val="09CF59C4"/>
    <w:rsid w:val="0CD321F3"/>
    <w:rsid w:val="0E5521EE"/>
    <w:rsid w:val="0E8367BA"/>
    <w:rsid w:val="0F85735B"/>
    <w:rsid w:val="0FA82D44"/>
    <w:rsid w:val="0FDA13E6"/>
    <w:rsid w:val="0FE90935"/>
    <w:rsid w:val="12D81760"/>
    <w:rsid w:val="145000C8"/>
    <w:rsid w:val="14901B24"/>
    <w:rsid w:val="14F5668A"/>
    <w:rsid w:val="167C17ED"/>
    <w:rsid w:val="17D93AD3"/>
    <w:rsid w:val="1ACD271B"/>
    <w:rsid w:val="1B2A649D"/>
    <w:rsid w:val="1BD92E4E"/>
    <w:rsid w:val="1D9F727F"/>
    <w:rsid w:val="1EFE5C99"/>
    <w:rsid w:val="1FD85C46"/>
    <w:rsid w:val="21A32B88"/>
    <w:rsid w:val="21E40FEA"/>
    <w:rsid w:val="23292723"/>
    <w:rsid w:val="25D6378B"/>
    <w:rsid w:val="262C7A9A"/>
    <w:rsid w:val="2E025293"/>
    <w:rsid w:val="2E2230C5"/>
    <w:rsid w:val="2E510F1E"/>
    <w:rsid w:val="2F9D7549"/>
    <w:rsid w:val="301D1C92"/>
    <w:rsid w:val="30A80E1F"/>
    <w:rsid w:val="32613C5D"/>
    <w:rsid w:val="329C6358"/>
    <w:rsid w:val="33D82DF4"/>
    <w:rsid w:val="38446EC3"/>
    <w:rsid w:val="3EF12CAB"/>
    <w:rsid w:val="404753E7"/>
    <w:rsid w:val="43444302"/>
    <w:rsid w:val="43481C7D"/>
    <w:rsid w:val="47084AF3"/>
    <w:rsid w:val="49CA55B5"/>
    <w:rsid w:val="49FE7C7A"/>
    <w:rsid w:val="4AD46F77"/>
    <w:rsid w:val="4D163FC5"/>
    <w:rsid w:val="4D2B24C8"/>
    <w:rsid w:val="4D954195"/>
    <w:rsid w:val="4E4E00BE"/>
    <w:rsid w:val="4ECA3824"/>
    <w:rsid w:val="4F1821DE"/>
    <w:rsid w:val="4FC144E0"/>
    <w:rsid w:val="50291EB3"/>
    <w:rsid w:val="536006DA"/>
    <w:rsid w:val="536B7ED0"/>
    <w:rsid w:val="54456618"/>
    <w:rsid w:val="5578523E"/>
    <w:rsid w:val="559D4981"/>
    <w:rsid w:val="566E159F"/>
    <w:rsid w:val="57760FFF"/>
    <w:rsid w:val="5C704FE2"/>
    <w:rsid w:val="5DEA5D9B"/>
    <w:rsid w:val="608B3762"/>
    <w:rsid w:val="62A8341A"/>
    <w:rsid w:val="63D438DC"/>
    <w:rsid w:val="651E65EB"/>
    <w:rsid w:val="666C7D8C"/>
    <w:rsid w:val="66D3793F"/>
    <w:rsid w:val="671D1C56"/>
    <w:rsid w:val="67544839"/>
    <w:rsid w:val="681D7BA6"/>
    <w:rsid w:val="68761D51"/>
    <w:rsid w:val="68A66DB5"/>
    <w:rsid w:val="6A5E183E"/>
    <w:rsid w:val="6AA41DD4"/>
    <w:rsid w:val="6B784DFD"/>
    <w:rsid w:val="6B797A0F"/>
    <w:rsid w:val="706348AA"/>
    <w:rsid w:val="74016747"/>
    <w:rsid w:val="7481415F"/>
    <w:rsid w:val="74EF66FC"/>
    <w:rsid w:val="75776FBE"/>
    <w:rsid w:val="78F321F6"/>
    <w:rsid w:val="7A8047AC"/>
    <w:rsid w:val="7B3E5F74"/>
    <w:rsid w:val="7BA820F4"/>
    <w:rsid w:val="7C333F94"/>
    <w:rsid w:val="7E181940"/>
    <w:rsid w:val="7F4576DB"/>
    <w:rsid w:val="7FD0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2351A998"/>
  <w15:chartTrackingRefBased/>
  <w15:docId w15:val="{7BDF7D75-1777-45BB-A97D-177515AE5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styleId="a4">
    <w:name w:val="Strong"/>
    <w:qFormat/>
    <w:rPr>
      <w:b/>
      <w:bCs/>
    </w:rPr>
  </w:style>
  <w:style w:type="paragraph" w:styleId="a5">
    <w:name w:val="Body Text Indent"/>
    <w:basedOn w:val="a"/>
    <w:pPr>
      <w:spacing w:line="400" w:lineRule="exact"/>
      <w:ind w:firstLine="425"/>
    </w:pPr>
    <w:rPr>
      <w:rFonts w:ascii="宋体"/>
      <w:sz w:val="24"/>
      <w:szCs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Balloon Text"/>
    <w:basedOn w:val="a"/>
    <w:semiHidden/>
    <w:rPr>
      <w:sz w:val="18"/>
      <w:szCs w:val="18"/>
    </w:rPr>
  </w:style>
  <w:style w:type="paragraph" w:styleId="a8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08</Words>
  <Characters>1191</Characters>
  <Application>Microsoft Office Word</Application>
  <DocSecurity>0</DocSecurity>
  <Lines>9</Lines>
  <Paragraphs>2</Paragraphs>
  <ScaleCrop>false</ScaleCrop>
  <Company>njfgj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震损房屋安全鉴定报告</dc:title>
  <dc:subject/>
  <dc:creator>yyl</dc:creator>
  <cp:keywords/>
  <cp:lastModifiedBy>明远 骆</cp:lastModifiedBy>
  <cp:revision>13</cp:revision>
  <cp:lastPrinted>2018-09-11T01:50:00Z</cp:lastPrinted>
  <dcterms:created xsi:type="dcterms:W3CDTF">2019-07-17T13:37:00Z</dcterms:created>
  <dcterms:modified xsi:type="dcterms:W3CDTF">2019-07-29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